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DB61A6" w14:textId="65A85D09" w:rsidR="003E2A3C" w:rsidRDefault="00153B3C" w:rsidP="0057138C">
      <w:pPr>
        <w:pStyle w:val="Heading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14:paraId="2C290730" w14:textId="77777777" w:rsidR="00153B3C" w:rsidRDefault="00153B3C" w:rsidP="00153B3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9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3D05917B" w14:textId="77777777" w:rsidR="00153B3C" w:rsidRDefault="00153B3C" w:rsidP="00153B3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0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748BA43F" w14:textId="77777777" w:rsidR="00153B3C" w:rsidRPr="00153B3C" w:rsidRDefault="00153B3C" w:rsidP="00153B3C"/>
    <w:p w14:paraId="1DBCEA9F" w14:textId="77777777" w:rsidR="00153B3C" w:rsidRDefault="004F7CDE" w:rsidP="00C82B84">
      <w:r w:rsidRPr="000574C3">
        <w:rPr>
          <w:highlight w:val="yellow"/>
        </w:rPr>
        <w:t xml:space="preserve">Write a program </w:t>
      </w:r>
      <w:r w:rsidR="00153B3C" w:rsidRPr="000574C3">
        <w:rPr>
          <w:highlight w:val="yellow"/>
        </w:rPr>
        <w:t>that</w:t>
      </w:r>
      <w:r w:rsidR="00153B3C" w:rsidRPr="000574C3">
        <w:rPr>
          <w:highlight w:val="yellow"/>
          <w:lang w:val="bg-BG"/>
        </w:rPr>
        <w:t xml:space="preserve"> recreates the</w:t>
      </w:r>
      <w:r w:rsidR="00153B3C" w:rsidRPr="000574C3">
        <w:rPr>
          <w:highlight w:val="yellow"/>
        </w:rPr>
        <w:t xml:space="preserve"> </w:t>
      </w:r>
      <w:r w:rsidR="00153B3C" w:rsidRPr="000574C3">
        <w:rPr>
          <w:b/>
          <w:bCs/>
          <w:highlight w:val="yellow"/>
        </w:rPr>
        <w:t>Memory</w:t>
      </w:r>
      <w:r w:rsidR="00153B3C" w:rsidRPr="000574C3">
        <w:rPr>
          <w:b/>
          <w:bCs/>
          <w:highlight w:val="yellow"/>
          <w:lang w:val="bg-BG"/>
        </w:rPr>
        <w:t xml:space="preserve"> game</w:t>
      </w:r>
      <w:r w:rsidR="00153B3C" w:rsidRPr="000574C3">
        <w:rPr>
          <w:highlight w:val="yellow"/>
        </w:rPr>
        <w:t>.</w:t>
      </w:r>
    </w:p>
    <w:p w14:paraId="22288E1F" w14:textId="2F2E15E6" w:rsidR="00753158" w:rsidRPr="00C82B84" w:rsidRDefault="00153B3C" w:rsidP="00C82B84">
      <w:r w:rsidRPr="000574C3">
        <w:rPr>
          <w:highlight w:val="yellow"/>
        </w:rPr>
        <w:t>On the first line, you will</w:t>
      </w:r>
      <w:r w:rsidR="00CE32B7" w:rsidRPr="000574C3">
        <w:rPr>
          <w:highlight w:val="yellow"/>
        </w:rPr>
        <w:t xml:space="preserve"> </w:t>
      </w:r>
      <w:r w:rsidR="00CE32B7" w:rsidRPr="000574C3">
        <w:rPr>
          <w:b/>
          <w:bCs/>
          <w:highlight w:val="yellow"/>
        </w:rPr>
        <w:t>receive a sequence of elements</w:t>
      </w:r>
      <w:r w:rsidR="00CE32B7" w:rsidRPr="000574C3">
        <w:rPr>
          <w:highlight w:val="yellow"/>
        </w:rPr>
        <w:t xml:space="preserve">. Each element in the sequence </w:t>
      </w:r>
      <w:r w:rsidR="00CE32B7" w:rsidRPr="000574C3">
        <w:rPr>
          <w:b/>
          <w:bCs/>
          <w:highlight w:val="yellow"/>
        </w:rPr>
        <w:t>will have a</w:t>
      </w:r>
      <w:r w:rsidR="00CE32B7" w:rsidRPr="000574C3">
        <w:rPr>
          <w:highlight w:val="yellow"/>
        </w:rPr>
        <w:t xml:space="preserve"> </w:t>
      </w:r>
      <w:r w:rsidR="00CE32B7" w:rsidRPr="000574C3">
        <w:rPr>
          <w:b/>
          <w:bCs/>
          <w:highlight w:val="yellow"/>
        </w:rPr>
        <w:t>twin</w:t>
      </w:r>
      <w:r w:rsidR="00CE32B7" w:rsidRPr="000574C3">
        <w:rPr>
          <w:highlight w:val="yellow"/>
        </w:rPr>
        <w:t>.</w:t>
      </w:r>
      <w:r w:rsidR="00CE32B7">
        <w:t xml:space="preserve"> </w:t>
      </w:r>
      <w:r w:rsidR="00CE32B7" w:rsidRPr="000574C3">
        <w:rPr>
          <w:highlight w:val="yellow"/>
        </w:rPr>
        <w:t xml:space="preserve">Until the player receives </w:t>
      </w:r>
      <w:r w:rsidR="00CE32B7" w:rsidRPr="000574C3">
        <w:rPr>
          <w:rFonts w:ascii="Consolas" w:hAnsi="Consolas"/>
          <w:b/>
          <w:bCs/>
          <w:highlight w:val="yellow"/>
        </w:rPr>
        <w:t>"end"</w:t>
      </w:r>
      <w:r w:rsidR="00CE32B7" w:rsidRPr="000574C3">
        <w:rPr>
          <w:highlight w:val="yellow"/>
        </w:rPr>
        <w:t xml:space="preserve"> from the console, </w:t>
      </w:r>
      <w:r w:rsidRPr="000574C3">
        <w:rPr>
          <w:highlight w:val="yellow"/>
        </w:rPr>
        <w:t>you</w:t>
      </w:r>
      <w:r w:rsidR="00CE32B7" w:rsidRPr="000574C3">
        <w:rPr>
          <w:highlight w:val="yellow"/>
        </w:rPr>
        <w:t xml:space="preserve"> will receive </w:t>
      </w:r>
      <w:r w:rsidR="00CE32B7" w:rsidRPr="000574C3">
        <w:rPr>
          <w:b/>
          <w:bCs/>
          <w:highlight w:val="yellow"/>
        </w:rPr>
        <w:t>strings with two integers</w:t>
      </w:r>
      <w:r w:rsidR="00CE32B7" w:rsidRPr="000574C3">
        <w:rPr>
          <w:highlight w:val="yellow"/>
        </w:rPr>
        <w:t xml:space="preserve"> separated by </w:t>
      </w:r>
      <w:r w:rsidRPr="000574C3">
        <w:rPr>
          <w:highlight w:val="yellow"/>
        </w:rPr>
        <w:t xml:space="preserve">a </w:t>
      </w:r>
      <w:r w:rsidR="00CE32B7" w:rsidRPr="000574C3">
        <w:rPr>
          <w:highlight w:val="yellow"/>
        </w:rPr>
        <w:t xml:space="preserve">space, </w:t>
      </w:r>
      <w:r w:rsidRPr="000574C3">
        <w:rPr>
          <w:highlight w:val="yellow"/>
        </w:rPr>
        <w:t>representing</w:t>
      </w:r>
      <w:r w:rsidR="00CE32B7" w:rsidRPr="000574C3">
        <w:rPr>
          <w:highlight w:val="yellow"/>
        </w:rPr>
        <w:t xml:space="preserve"> </w:t>
      </w:r>
      <w:r w:rsidR="00CE32B7" w:rsidRPr="000574C3">
        <w:rPr>
          <w:b/>
          <w:bCs/>
          <w:highlight w:val="yellow"/>
        </w:rPr>
        <w:t>the indexes</w:t>
      </w:r>
      <w:r w:rsidR="00CE32B7" w:rsidRPr="000574C3">
        <w:rPr>
          <w:highlight w:val="yellow"/>
        </w:rPr>
        <w:t xml:space="preserve"> of elements in the sequence.</w:t>
      </w:r>
    </w:p>
    <w:p w14:paraId="2D4C2D25" w14:textId="77777777" w:rsidR="00153B3C" w:rsidRPr="001602E0" w:rsidRDefault="007B5827" w:rsidP="007B5827">
      <w:pPr>
        <w:rPr>
          <w:highlight w:val="yellow"/>
        </w:rPr>
      </w:pPr>
      <w:r w:rsidRPr="001602E0">
        <w:rPr>
          <w:highlight w:val="yellow"/>
        </w:rPr>
        <w:t xml:space="preserve">If the player </w:t>
      </w:r>
      <w:r w:rsidRPr="001602E0">
        <w:rPr>
          <w:b/>
          <w:bCs/>
          <w:highlight w:val="yellow"/>
        </w:rPr>
        <w:t>tries to cheat</w:t>
      </w:r>
      <w:r w:rsidRPr="001602E0">
        <w:rPr>
          <w:highlight w:val="yellow"/>
        </w:rPr>
        <w:t xml:space="preserve"> and enters </w:t>
      </w:r>
      <w:r w:rsidRPr="001602E0">
        <w:rPr>
          <w:b/>
          <w:bCs/>
          <w:highlight w:val="yellow"/>
        </w:rPr>
        <w:t>two equa</w:t>
      </w:r>
      <w:r w:rsidR="00E41D56" w:rsidRPr="001602E0">
        <w:rPr>
          <w:b/>
          <w:bCs/>
          <w:highlight w:val="yellow"/>
        </w:rPr>
        <w:t>l indexes</w:t>
      </w:r>
      <w:r w:rsidR="00E41D56" w:rsidRPr="001602E0">
        <w:rPr>
          <w:highlight w:val="yellow"/>
        </w:rPr>
        <w:t xml:space="preserve"> or indexes which are </w:t>
      </w:r>
      <w:r w:rsidRPr="001602E0">
        <w:rPr>
          <w:b/>
          <w:bCs/>
          <w:highlight w:val="yellow"/>
        </w:rPr>
        <w:t>out of bounds of the sequence</w:t>
      </w:r>
      <w:r w:rsidR="00153B3C" w:rsidRPr="001602E0">
        <w:rPr>
          <w:highlight w:val="yellow"/>
        </w:rPr>
        <w:t>,</w:t>
      </w:r>
      <w:r w:rsidRPr="001602E0">
        <w:rPr>
          <w:highlight w:val="yellow"/>
        </w:rPr>
        <w:t xml:space="preserve"> you should </w:t>
      </w:r>
      <w:r w:rsidRPr="001602E0">
        <w:rPr>
          <w:b/>
          <w:bCs/>
          <w:highlight w:val="yellow"/>
        </w:rPr>
        <w:t>add</w:t>
      </w:r>
      <w:r w:rsidRPr="001602E0">
        <w:rPr>
          <w:highlight w:val="yellow"/>
        </w:rPr>
        <w:t xml:space="preserve"> two </w:t>
      </w:r>
      <w:r w:rsidR="00E41D56" w:rsidRPr="001602E0">
        <w:rPr>
          <w:highlight w:val="yellow"/>
        </w:rPr>
        <w:t>matching element</w:t>
      </w:r>
      <w:r w:rsidR="00753158" w:rsidRPr="001602E0">
        <w:rPr>
          <w:highlight w:val="yellow"/>
        </w:rPr>
        <w:t>s</w:t>
      </w:r>
      <w:r w:rsidR="00153B3C" w:rsidRPr="001602E0">
        <w:rPr>
          <w:highlight w:val="yellow"/>
        </w:rPr>
        <w:t xml:space="preserve"> at the middle of the sequence</w:t>
      </w:r>
      <w:r w:rsidR="00753158" w:rsidRPr="001602E0">
        <w:rPr>
          <w:highlight w:val="yellow"/>
        </w:rPr>
        <w:t xml:space="preserve"> in the following format</w:t>
      </w:r>
      <w:r w:rsidR="00153B3C" w:rsidRPr="001602E0">
        <w:rPr>
          <w:highlight w:val="yellow"/>
        </w:rPr>
        <w:t>:</w:t>
      </w:r>
    </w:p>
    <w:p w14:paraId="4B89DCAC" w14:textId="77777777" w:rsidR="00153B3C" w:rsidRPr="001602E0" w:rsidRDefault="00753158" w:rsidP="007B5827">
      <w:pPr>
        <w:rPr>
          <w:highlight w:val="yellow"/>
        </w:rPr>
      </w:pPr>
      <w:r w:rsidRPr="001602E0">
        <w:rPr>
          <w:rFonts w:ascii="Consolas" w:hAnsi="Consolas"/>
          <w:b/>
          <w:highlight w:val="yellow"/>
        </w:rPr>
        <w:t>"-{number of moves until now</w:t>
      </w:r>
      <w:proofErr w:type="gramStart"/>
      <w:r w:rsidRPr="001602E0">
        <w:rPr>
          <w:rFonts w:ascii="Consolas" w:hAnsi="Consolas"/>
          <w:b/>
          <w:highlight w:val="yellow"/>
        </w:rPr>
        <w:t>}a</w:t>
      </w:r>
      <w:proofErr w:type="gramEnd"/>
      <w:r w:rsidRPr="001602E0">
        <w:rPr>
          <w:rFonts w:ascii="Consolas" w:hAnsi="Consolas"/>
          <w:b/>
          <w:highlight w:val="yellow"/>
        </w:rPr>
        <w:t>"</w:t>
      </w:r>
      <w:r w:rsidR="00E41D56" w:rsidRPr="001602E0">
        <w:rPr>
          <w:highlight w:val="yellow"/>
        </w:rPr>
        <w:t xml:space="preserve"> </w:t>
      </w:r>
    </w:p>
    <w:p w14:paraId="5B8F953B" w14:textId="73AFB350" w:rsidR="00E41D56" w:rsidRPr="001602E0" w:rsidRDefault="00153B3C" w:rsidP="007B5827">
      <w:pPr>
        <w:rPr>
          <w:highlight w:val="yellow"/>
        </w:rPr>
      </w:pPr>
      <w:r w:rsidRPr="001602E0">
        <w:rPr>
          <w:highlight w:val="yellow"/>
        </w:rPr>
        <w:t>The</w:t>
      </w:r>
      <w:r w:rsidR="00753158" w:rsidRPr="001602E0">
        <w:rPr>
          <w:highlight w:val="yellow"/>
        </w:rPr>
        <w:t>n print this message on the console:</w:t>
      </w:r>
    </w:p>
    <w:p w14:paraId="0478AE51" w14:textId="7013ABA9" w:rsidR="00753158" w:rsidRDefault="00753158" w:rsidP="00153B3C">
      <w:pPr>
        <w:rPr>
          <w:rFonts w:ascii="Consolas" w:hAnsi="Consolas"/>
          <w:b/>
        </w:rPr>
      </w:pPr>
      <w:r w:rsidRPr="001602E0">
        <w:rPr>
          <w:rFonts w:ascii="Consolas" w:hAnsi="Consolas"/>
          <w:b/>
          <w:highlight w:val="yellow"/>
        </w:rPr>
        <w:t>"Invalid input! Adding additional elements to the board"</w:t>
      </w:r>
    </w:p>
    <w:p w14:paraId="757B15DF" w14:textId="77777777" w:rsidR="00C82B84" w:rsidRDefault="00C82B84" w:rsidP="00C82B84">
      <w:pPr>
        <w:pStyle w:val="Heading3"/>
      </w:pPr>
      <w:r>
        <w:t>Input</w:t>
      </w:r>
    </w:p>
    <w:p w14:paraId="20FBC32B" w14:textId="05C98E3F" w:rsidR="00C82B84" w:rsidRPr="00153B3C" w:rsidRDefault="00C82B84" w:rsidP="00C82B84">
      <w:pPr>
        <w:pStyle w:val="ListParagraph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</w:p>
    <w:p w14:paraId="3FAB8F48" w14:textId="5A8A46C3" w:rsidR="00153B3C" w:rsidRPr="00153B3C" w:rsidRDefault="00153B3C" w:rsidP="00C82B84">
      <w:pPr>
        <w:pStyle w:val="ListParagraph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34D558C" w14:textId="77777777" w:rsidR="00C82B84" w:rsidRDefault="00C82B84" w:rsidP="00C82B84">
      <w:pPr>
        <w:pStyle w:val="Heading3"/>
      </w:pPr>
      <w:r>
        <w:t>Output</w:t>
      </w:r>
    </w:p>
    <w:p w14:paraId="52AAA294" w14:textId="160AD2C7" w:rsidR="00C82B84" w:rsidRPr="00D14BC4" w:rsidRDefault="00C82B84" w:rsidP="00C82B84">
      <w:pPr>
        <w:pStyle w:val="ListParagraph"/>
        <w:numPr>
          <w:ilvl w:val="0"/>
          <w:numId w:val="40"/>
        </w:numPr>
        <w:rPr>
          <w:highlight w:val="yellow"/>
        </w:rPr>
      </w:pPr>
      <w:r w:rsidRPr="00D14BC4">
        <w:rPr>
          <w:highlight w:val="yellow"/>
        </w:rPr>
        <w:t xml:space="preserve">Every time the player hit </w:t>
      </w:r>
      <w:r w:rsidRPr="00D14BC4">
        <w:rPr>
          <w:b/>
          <w:bCs/>
          <w:highlight w:val="yellow"/>
        </w:rPr>
        <w:t>two matching elements</w:t>
      </w:r>
      <w:r w:rsidR="00153B3C" w:rsidRPr="00D14BC4">
        <w:rPr>
          <w:highlight w:val="yellow"/>
        </w:rPr>
        <w:t>,</w:t>
      </w:r>
      <w:r w:rsidRPr="00D14BC4">
        <w:rPr>
          <w:highlight w:val="yellow"/>
        </w:rPr>
        <w:t xml:space="preserve"> you should </w:t>
      </w:r>
      <w:r w:rsidRPr="00D14BC4">
        <w:rPr>
          <w:b/>
          <w:bCs/>
          <w:highlight w:val="yellow"/>
        </w:rPr>
        <w:t>remove</w:t>
      </w:r>
      <w:r w:rsidRPr="00D14BC4">
        <w:rPr>
          <w:highlight w:val="yellow"/>
        </w:rPr>
        <w:t xml:space="preserve"> them from the sequence and </w:t>
      </w:r>
      <w:r w:rsidRPr="00D14BC4">
        <w:rPr>
          <w:b/>
          <w:bCs/>
          <w:highlight w:val="yellow"/>
        </w:rPr>
        <w:t>print</w:t>
      </w:r>
      <w:r w:rsidRPr="00D14BC4">
        <w:rPr>
          <w:highlight w:val="yellow"/>
        </w:rPr>
        <w:t xml:space="preserve"> on the console the following message:</w:t>
      </w:r>
    </w:p>
    <w:p w14:paraId="772BD8C3" w14:textId="77777777" w:rsidR="00C82B84" w:rsidRPr="00D14BC4" w:rsidRDefault="00C82B84" w:rsidP="00153B3C">
      <w:pPr>
        <w:ind w:firstLine="720"/>
        <w:rPr>
          <w:rFonts w:ascii="Consolas" w:hAnsi="Consolas"/>
          <w:b/>
          <w:highlight w:val="yellow"/>
        </w:rPr>
      </w:pPr>
      <w:r w:rsidRPr="00D14BC4">
        <w:rPr>
          <w:rFonts w:ascii="Consolas" w:hAnsi="Consolas"/>
          <w:b/>
          <w:highlight w:val="yellow"/>
        </w:rPr>
        <w:t>"Congrats! You have found matching elements - ${element}!"</w:t>
      </w:r>
    </w:p>
    <w:p w14:paraId="6827983D" w14:textId="77777777" w:rsidR="00C82B84" w:rsidRPr="00D14BC4" w:rsidRDefault="00C82B84" w:rsidP="00C82B84">
      <w:pPr>
        <w:pStyle w:val="ListParagraph"/>
        <w:numPr>
          <w:ilvl w:val="0"/>
          <w:numId w:val="40"/>
        </w:numPr>
        <w:rPr>
          <w:rFonts w:cstheme="minorHAnsi"/>
          <w:highlight w:val="yellow"/>
        </w:rPr>
      </w:pPr>
      <w:r w:rsidRPr="00D14BC4">
        <w:rPr>
          <w:rFonts w:cstheme="minorHAnsi"/>
          <w:highlight w:val="yellow"/>
        </w:rPr>
        <w:t xml:space="preserve">If the player hit </w:t>
      </w:r>
      <w:r w:rsidRPr="00D14BC4">
        <w:rPr>
          <w:rFonts w:cstheme="minorHAnsi"/>
          <w:b/>
          <w:bCs/>
          <w:highlight w:val="yellow"/>
        </w:rPr>
        <w:t>two different elements</w:t>
      </w:r>
      <w:r w:rsidRPr="00D14BC4">
        <w:rPr>
          <w:rFonts w:cstheme="minorHAnsi"/>
          <w:highlight w:val="yellow"/>
        </w:rPr>
        <w:t xml:space="preserve">, you should </w:t>
      </w:r>
      <w:r w:rsidRPr="00D14BC4">
        <w:rPr>
          <w:rFonts w:cstheme="minorHAnsi"/>
          <w:b/>
          <w:bCs/>
          <w:highlight w:val="yellow"/>
        </w:rPr>
        <w:t>print</w:t>
      </w:r>
      <w:r w:rsidRPr="00D14BC4">
        <w:rPr>
          <w:rFonts w:cstheme="minorHAnsi"/>
          <w:highlight w:val="yellow"/>
        </w:rPr>
        <w:t xml:space="preserve"> on the console </w:t>
      </w:r>
      <w:r w:rsidRPr="00D14BC4">
        <w:rPr>
          <w:highlight w:val="yellow"/>
        </w:rPr>
        <w:t>the following message</w:t>
      </w:r>
      <w:r w:rsidRPr="00D14BC4">
        <w:rPr>
          <w:rFonts w:cstheme="minorHAnsi"/>
          <w:highlight w:val="yellow"/>
        </w:rPr>
        <w:t>:</w:t>
      </w:r>
    </w:p>
    <w:p w14:paraId="52084F79" w14:textId="77777777" w:rsidR="00C82B84" w:rsidRPr="00D14BC4" w:rsidRDefault="00C82B84" w:rsidP="00153B3C">
      <w:pPr>
        <w:ind w:firstLine="720"/>
        <w:rPr>
          <w:rFonts w:ascii="Consolas" w:hAnsi="Consolas"/>
          <w:b/>
          <w:highlight w:val="yellow"/>
        </w:rPr>
      </w:pPr>
      <w:r w:rsidRPr="00D14BC4">
        <w:rPr>
          <w:rFonts w:ascii="Consolas" w:hAnsi="Consolas"/>
          <w:b/>
          <w:highlight w:val="yellow"/>
        </w:rPr>
        <w:t>"Try again!"</w:t>
      </w:r>
    </w:p>
    <w:p w14:paraId="23DDC3B4" w14:textId="77777777" w:rsidR="00C82B84" w:rsidRPr="00D14BC4" w:rsidRDefault="00C82B84" w:rsidP="00C82B84">
      <w:pPr>
        <w:pStyle w:val="ListParagraph"/>
        <w:numPr>
          <w:ilvl w:val="0"/>
          <w:numId w:val="40"/>
        </w:numPr>
        <w:rPr>
          <w:highlight w:val="yellow"/>
        </w:rPr>
      </w:pPr>
      <w:r w:rsidRPr="00D14BC4">
        <w:rPr>
          <w:highlight w:val="yellow"/>
        </w:rPr>
        <w:t xml:space="preserve">If the player hit </w:t>
      </w:r>
      <w:r w:rsidRPr="00D14BC4">
        <w:rPr>
          <w:b/>
          <w:bCs/>
          <w:highlight w:val="yellow"/>
        </w:rPr>
        <w:t>all matching elements</w:t>
      </w:r>
      <w:r w:rsidRPr="00D14BC4">
        <w:rPr>
          <w:highlight w:val="yellow"/>
        </w:rPr>
        <w:t xml:space="preserve"> before he receives </w:t>
      </w:r>
      <w:r w:rsidRPr="00D14BC4">
        <w:rPr>
          <w:rFonts w:ascii="Consolas" w:hAnsi="Consolas"/>
          <w:b/>
          <w:bCs/>
          <w:highlight w:val="yellow"/>
        </w:rPr>
        <w:t>"end"</w:t>
      </w:r>
      <w:r w:rsidRPr="00D14BC4">
        <w:rPr>
          <w:highlight w:val="yellow"/>
        </w:rPr>
        <w:t xml:space="preserve"> from the console, you should </w:t>
      </w:r>
      <w:r w:rsidRPr="00D14BC4">
        <w:rPr>
          <w:b/>
          <w:bCs/>
          <w:highlight w:val="yellow"/>
        </w:rPr>
        <w:t>print</w:t>
      </w:r>
      <w:r w:rsidRPr="00D14BC4">
        <w:rPr>
          <w:highlight w:val="yellow"/>
        </w:rPr>
        <w:t xml:space="preserve"> on the console the following message: </w:t>
      </w:r>
    </w:p>
    <w:p w14:paraId="0DA995B4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D14BC4">
        <w:rPr>
          <w:rFonts w:ascii="Consolas" w:hAnsi="Consolas"/>
          <w:b/>
          <w:highlight w:val="yellow"/>
        </w:rPr>
        <w:t>"You have won in {number of moves until now} turns!"</w:t>
      </w:r>
    </w:p>
    <w:p w14:paraId="3DE0CE8B" w14:textId="77777777" w:rsidR="00C82B84" w:rsidRDefault="00C82B84" w:rsidP="00C82B84">
      <w:pPr>
        <w:pStyle w:val="ListParagraph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40A4752A" w14:textId="77777777" w:rsidR="00153B3C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14:paraId="0F761BCB" w14:textId="6837D2F2" w:rsidR="00CE32B7" w:rsidRPr="00CE32B7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4B38BCAC" w14:textId="448259E4" w:rsidR="00C82B84" w:rsidRPr="00964AA1" w:rsidRDefault="00C82B84" w:rsidP="006162C2">
      <w:pPr>
        <w:pStyle w:val="ListParagraph"/>
        <w:numPr>
          <w:ilvl w:val="0"/>
          <w:numId w:val="40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CD3BFB" w:rsidRPr="00603773" w14:paraId="04D88920" w14:textId="77777777" w:rsidTr="00270B76">
        <w:tc>
          <w:tcPr>
            <w:tcW w:w="3516" w:type="dxa"/>
            <w:shd w:val="clear" w:color="auto" w:fill="D9D9D9" w:themeFill="background1" w:themeFillShade="D9"/>
          </w:tcPr>
          <w:p w14:paraId="4CB59DA6" w14:textId="11BAAE27" w:rsidR="00CD3BFB" w:rsidRPr="00603773" w:rsidRDefault="00CD3BFB" w:rsidP="00CD3B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E6DC983" w14:textId="77777777" w:rsidR="00CD3BFB" w:rsidRPr="00603773" w:rsidRDefault="00CD3BFB" w:rsidP="00270B7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D3BFB" w:rsidRPr="00204F3D" w14:paraId="15CFD238" w14:textId="77777777" w:rsidTr="00270B76">
        <w:tc>
          <w:tcPr>
            <w:tcW w:w="3516" w:type="dxa"/>
          </w:tcPr>
          <w:p w14:paraId="6A9F746D" w14:textId="3C381EE7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02426F2B" w14:textId="2EB1326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1 0</w:t>
            </w:r>
          </w:p>
          <w:p w14:paraId="49AF6883" w14:textId="71AC4ED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694943A7" w14:textId="07806DD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3AB55B40" w14:textId="57E28E2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5A7A6A35" w14:textId="66BBDE5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C6C51DD" w14:textId="2529A1EA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28D38D8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6ECA7ABA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Invalid input! Adding additional elements to the board</w:t>
            </w:r>
          </w:p>
          <w:p w14:paraId="68D31D9D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6240D8B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30284A7D" w14:textId="4261D69E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790C3E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14BE71B5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91CED7D" w14:textId="77777777" w:rsid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EC4042" w:rsidRPr="00204F3D" w14:paraId="0916B6CE" w14:textId="77777777" w:rsidTr="00EC404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0D07B4A" w14:textId="5754DD40" w:rsidR="00EC4042" w:rsidRPr="00753158" w:rsidRDefault="00EC4042" w:rsidP="00EC404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EC4042" w:rsidRPr="00204F3D" w14:paraId="3A0742D1" w14:textId="77777777" w:rsidTr="00003548">
        <w:tc>
          <w:tcPr>
            <w:tcW w:w="10320" w:type="dxa"/>
            <w:gridSpan w:val="2"/>
          </w:tcPr>
          <w:p w14:paraId="18234CB7" w14:textId="19A9D928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23FCA2BC" w14:textId="0A731D51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57236B6" w14:textId="549CF8FA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</w:t>
            </w:r>
            <w:r w:rsidR="00074D86" w:rsidRPr="00964AA1">
              <w:rPr>
                <w:rFonts w:cstheme="minorHAnsi"/>
                <w:bCs/>
              </w:rPr>
              <w:t xml:space="preserve">. Moves: </w:t>
            </w:r>
            <w:r w:rsidR="00790C3E" w:rsidRPr="00964AA1">
              <w:rPr>
                <w:rFonts w:cstheme="minorHAnsi"/>
                <w:bCs/>
              </w:rPr>
              <w:t>1</w:t>
            </w:r>
          </w:p>
          <w:p w14:paraId="662861F1" w14:textId="18881AD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5EF9A285" w14:textId="77777777" w:rsidR="00EC4042" w:rsidRPr="00964AA1" w:rsidRDefault="00EC4042" w:rsidP="00EC404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87A5963" w14:textId="21EE675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4C586E6" w14:textId="60BE955E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="00074D86"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, </w:t>
            </w:r>
            <w:r w:rsidR="00074D86" w:rsidRPr="00964AA1">
              <w:rPr>
                <w:rFonts w:cstheme="minorHAnsi"/>
                <w:bCs/>
              </w:rPr>
              <w:t xml:space="preserve">Moves: </w:t>
            </w:r>
            <w:r w:rsidR="00074D86"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6331CEFC" w14:textId="77777777" w:rsidR="00EC4042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1723115F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FEC7AA" w14:textId="2E1F7D8C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07BB3D65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52F138C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A1DA13" w14:textId="3FA40AE3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4C226CF3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EDD2EAD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547412" w14:textId="5A1E9D2F" w:rsidR="00074D86" w:rsidRPr="00964AA1" w:rsidRDefault="00074D86" w:rsidP="00074D8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6B1DB0F" w14:textId="5395256F" w:rsidR="00DD3C2A" w:rsidRPr="00964AA1" w:rsidRDefault="00DD3C2A" w:rsidP="00074D86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DDD9377" w14:textId="515FE809" w:rsidR="00DD3C2A" w:rsidRPr="00964AA1" w:rsidRDefault="00153B3C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="00074D86"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="00074D86" w:rsidRPr="00964AA1">
              <w:rPr>
                <w:rFonts w:cstheme="minorHAnsi"/>
                <w:bCs/>
                <w:noProof/>
              </w:rPr>
              <w:t xml:space="preserve"> end command</w:t>
            </w:r>
            <w:r w:rsidR="00DD3C2A" w:rsidRPr="00964AA1">
              <w:rPr>
                <w:rFonts w:cstheme="minorHAnsi"/>
                <w:bCs/>
                <w:noProof/>
              </w:rPr>
              <w:t>.</w:t>
            </w:r>
          </w:p>
          <w:p w14:paraId="4D3D7CFF" w14:textId="7C1E4DED" w:rsidR="00074D86" w:rsidRPr="00964AA1" w:rsidRDefault="00DD3C2A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T</w:t>
            </w:r>
            <w:r w:rsidR="00074D86" w:rsidRPr="00964AA1">
              <w:rPr>
                <w:rFonts w:cstheme="minorHAnsi"/>
                <w:bCs/>
                <w:noProof/>
              </w:rPr>
              <w:t>here are</w:t>
            </w:r>
            <w:r w:rsidRPr="00964AA1">
              <w:rPr>
                <w:rFonts w:cstheme="minorHAnsi"/>
                <w:bCs/>
                <w:noProof/>
              </w:rPr>
              <w:t xml:space="preserve"> still</w:t>
            </w:r>
            <w:r w:rsidR="00074D86"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</w:rPr>
              <w:t xml:space="preserve">elements in the sequence, so </w:t>
            </w:r>
            <w:r w:rsidR="00153B3C"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 w:rsidR="00153B3C"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3024B14" w14:textId="7E5D2109" w:rsidR="00DD3C2A" w:rsidRPr="00074D86" w:rsidRDefault="00DD3C2A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CD3BFB" w:rsidRPr="00204F3D" w14:paraId="2E953F36" w14:textId="77777777" w:rsidTr="00270B76">
        <w:tc>
          <w:tcPr>
            <w:tcW w:w="3516" w:type="dxa"/>
          </w:tcPr>
          <w:p w14:paraId="4F5028A4" w14:textId="5D41BD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5134042D" w14:textId="2E390213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53912211" w14:textId="0BAD59A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1D4B95A" w14:textId="16FF2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8D756A2" w14:textId="19D07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631C50A2" w14:textId="02D5112E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4E466B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5F06277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FE6923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81451DC" w14:textId="77777777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CD3BFB" w:rsidRPr="0025421E" w14:paraId="7AABC60A" w14:textId="77777777" w:rsidTr="00270B76">
        <w:tc>
          <w:tcPr>
            <w:tcW w:w="3516" w:type="dxa"/>
          </w:tcPr>
          <w:p w14:paraId="507C4653" w14:textId="14535B9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4AA2AEA0" w14:textId="7AC53A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5E120D1C" w14:textId="757A3DD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758DD4F8" w14:textId="27B6082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D301A37" w14:textId="15B5523F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27D707B8" w14:textId="416422E8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F4FF6A1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9B5880F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4316DD0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74E672D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5D92668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6A31D67" w14:textId="77777777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5E719538" w14:textId="6984E06F" w:rsidR="00CD3BFB" w:rsidRDefault="00964AA1" w:rsidP="00964AA1">
      <w:pPr>
        <w:pStyle w:val="Heading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753158" w:rsidRPr="00603773" w14:paraId="0911E9F0" w14:textId="77777777" w:rsidTr="00753158">
        <w:tc>
          <w:tcPr>
            <w:tcW w:w="3516" w:type="dxa"/>
            <w:shd w:val="clear" w:color="auto" w:fill="D9D9D9" w:themeFill="background1" w:themeFillShade="D9"/>
          </w:tcPr>
          <w:p w14:paraId="45FB7B3E" w14:textId="6405A2A5" w:rsidR="00753158" w:rsidRPr="00603773" w:rsidRDefault="00753158" w:rsidP="00964AA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BB3C6FF" w14:textId="77777777" w:rsidR="00753158" w:rsidRPr="00603773" w:rsidRDefault="0075315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53158" w:rsidRPr="00204F3D" w14:paraId="6D7FF6A4" w14:textId="77777777" w:rsidTr="00753158">
        <w:tc>
          <w:tcPr>
            <w:tcW w:w="3516" w:type="dxa"/>
          </w:tcPr>
          <w:p w14:paraId="56AB7206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37E3A899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2B41AE68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4EB48BB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D520B5A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03264B6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257452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8E8B450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F4852F7" w14:textId="1BBCE6A3" w:rsidR="00753158" w:rsidRPr="00FB2A8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14:paraId="207E3580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24D732CA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EC4273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620DC17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5A8554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05DBF5BC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4A378BD" w14:textId="626EF394" w:rsid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907D92" w:rsidRPr="00204F3D" w14:paraId="77E0283B" w14:textId="77777777" w:rsidTr="00907D9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6391B7C" w14:textId="39FB08AE" w:rsidR="00907D92" w:rsidRPr="00753158" w:rsidRDefault="00907D92" w:rsidP="00907D92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907D92" w:rsidRPr="00204F3D" w14:paraId="414331AD" w14:textId="77777777" w:rsidTr="00DC1FE3">
        <w:tc>
          <w:tcPr>
            <w:tcW w:w="10320" w:type="dxa"/>
            <w:gridSpan w:val="2"/>
          </w:tcPr>
          <w:p w14:paraId="022DDA8E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4263B86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9C6578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918AA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124B8C5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7753E368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8480C02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2F01930D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A7329E5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F1B1DA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2E4DFD0B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0F15343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513D0A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438BA64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F5348D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91E815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2552F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B128454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06B7AE9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570BE59" w14:textId="765701CD" w:rsidR="00907D92" w:rsidRPr="00753158" w:rsidRDefault="00153B3C" w:rsidP="00153B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907D92" w:rsidRPr="00204F3D" w14:paraId="6CACFA28" w14:textId="77777777" w:rsidTr="00753158">
        <w:tc>
          <w:tcPr>
            <w:tcW w:w="3516" w:type="dxa"/>
          </w:tcPr>
          <w:p w14:paraId="2FC6B1E2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05276225" w14:textId="3EE69AA0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682C6D6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5CF85A33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652B24A5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17D8F7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0CE20BD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6125E4F7" w14:textId="4D25DE4D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31EC3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0E4E033C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1DEBC82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05CDCD72" w14:textId="38F2AB68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907D92" w:rsidRPr="0025421E" w14:paraId="17C07A3A" w14:textId="77777777" w:rsidTr="00753158">
        <w:tc>
          <w:tcPr>
            <w:tcW w:w="3516" w:type="dxa"/>
          </w:tcPr>
          <w:p w14:paraId="6B20B6EF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bookmarkStart w:id="1" w:name="_GoBack"/>
            <w:r w:rsidRPr="00CD3BFB">
              <w:rPr>
                <w:rFonts w:ascii="Consolas" w:hAnsi="Consolas"/>
                <w:bCs/>
              </w:rPr>
              <w:t>[</w:t>
            </w:r>
          </w:p>
          <w:p w14:paraId="64064724" w14:textId="50872198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07796D0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0395204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019FAD5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1535906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3B48C85E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4305CA5D" w14:textId="7373C490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  <w:bookmarkEnd w:id="1"/>
          </w:p>
        </w:tc>
        <w:tc>
          <w:tcPr>
            <w:tcW w:w="6804" w:type="dxa"/>
          </w:tcPr>
          <w:p w14:paraId="10EB0DEE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8229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08E0624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38E65A6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8DE7197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031391C" w14:textId="28B870FE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1BCA5CC" w14:textId="77777777" w:rsidR="0001013E" w:rsidRDefault="0001013E" w:rsidP="008068A2">
      <w:pPr>
        <w:spacing w:after="0" w:line="240" w:lineRule="auto"/>
      </w:pPr>
      <w:r>
        <w:separator/>
      </w:r>
    </w:p>
  </w:endnote>
  <w:endnote w:type="continuationSeparator" w:id="0">
    <w:p w14:paraId="21FCC1B5" w14:textId="77777777" w:rsidR="0001013E" w:rsidRDefault="000101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14D485" w14:textId="77777777" w:rsidR="00153B3C" w:rsidRDefault="00153B3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1DB175" w14:textId="77777777" w:rsidR="00153B3C" w:rsidRDefault="00153B3C" w:rsidP="00153B3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CAF38B8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7309EAB" w14:textId="77777777" w:rsidR="00153B3C" w:rsidRDefault="00153B3C" w:rsidP="00153B3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2F43D060" w14:textId="77777777" w:rsidR="00153B3C" w:rsidRDefault="00153B3C" w:rsidP="00153B3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31A9692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47309EAB" w14:textId="77777777" w:rsidR="00153B3C" w:rsidRDefault="00153B3C" w:rsidP="00153B3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43D060" w14:textId="77777777" w:rsidR="00153B3C" w:rsidRDefault="00153B3C" w:rsidP="00153B3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16F1CD" w14:textId="77777777" w:rsidR="00153B3C" w:rsidRDefault="00153B3C" w:rsidP="00153B3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48060CEC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B16F1CD" w14:textId="77777777" w:rsidR="00153B3C" w:rsidRDefault="00153B3C" w:rsidP="00153B3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47448D" w14:textId="77777777" w:rsidR="00153B3C" w:rsidRDefault="00153B3C" w:rsidP="00153B3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4BC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4BC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A47448D" w14:textId="77777777" w:rsidR="00153B3C" w:rsidRDefault="00153B3C" w:rsidP="00153B3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14BC4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14BC4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2DC659" w14:textId="77777777" w:rsidR="00153B3C" w:rsidRPr="00D13204" w:rsidRDefault="00153B3C" w:rsidP="00153B3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45C6EE" w14:textId="77777777" w:rsidR="00153B3C" w:rsidRDefault="00153B3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78AED1" w14:textId="77777777" w:rsidR="0001013E" w:rsidRDefault="0001013E" w:rsidP="008068A2">
      <w:pPr>
        <w:spacing w:after="0" w:line="240" w:lineRule="auto"/>
      </w:pPr>
      <w:r>
        <w:separator/>
      </w:r>
    </w:p>
  </w:footnote>
  <w:footnote w:type="continuationSeparator" w:id="0">
    <w:p w14:paraId="5A0A7F9A" w14:textId="77777777" w:rsidR="0001013E" w:rsidRDefault="000101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4C725F" w14:textId="77777777" w:rsidR="00153B3C" w:rsidRDefault="00153B3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AFA18A" w14:textId="77777777" w:rsidR="00153B3C" w:rsidRDefault="00153B3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10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9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1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2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7"/>
  </w:num>
  <w:num w:numId="37">
    <w:abstractNumId w:val="22"/>
  </w:num>
  <w:num w:numId="38">
    <w:abstractNumId w:val="15"/>
  </w:num>
  <w:num w:numId="39">
    <w:abstractNumId w:val="28"/>
  </w:num>
  <w:num w:numId="40">
    <w:abstractNumId w:val="0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013E"/>
    <w:rsid w:val="0001451E"/>
    <w:rsid w:val="00023DC6"/>
    <w:rsid w:val="00025F04"/>
    <w:rsid w:val="000574C3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0D486F"/>
    <w:rsid w:val="00103906"/>
    <w:rsid w:val="001275B9"/>
    <w:rsid w:val="00142C75"/>
    <w:rsid w:val="001449E8"/>
    <w:rsid w:val="00153B3C"/>
    <w:rsid w:val="001602E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49B"/>
    <w:rsid w:val="00C82862"/>
    <w:rsid w:val="00C82B84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14BC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153B3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517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rogramming-fundamentals-csharp-java-js-python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C08B7D-0208-4B43-B362-411223517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eorgi Georgiev</cp:lastModifiedBy>
  <cp:revision>6</cp:revision>
  <cp:lastPrinted>2015-10-26T22:35:00Z</cp:lastPrinted>
  <dcterms:created xsi:type="dcterms:W3CDTF">2020-08-07T12:10:00Z</dcterms:created>
  <dcterms:modified xsi:type="dcterms:W3CDTF">2023-04-16T16:07:00Z</dcterms:modified>
  <cp:category>computer programming;programming;software development;software engineering</cp:category>
</cp:coreProperties>
</file>